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4B9E9" w14:textId="05351F5A" w:rsidR="00C835B0" w:rsidRDefault="00C835B0" w:rsidP="00C835B0">
      <w:pPr>
        <w:spacing w:before="100" w:beforeAutospacing="1" w:after="100" w:afterAutospacing="1"/>
        <w:rPr>
          <w:rFonts w:ascii="Arial" w:hAnsi="Arial" w:cs="Arial"/>
          <w:b/>
          <w:bCs/>
        </w:rPr>
      </w:pPr>
      <w:r w:rsidRPr="007079BA">
        <w:rPr>
          <w:rFonts w:ascii="Arial" w:hAnsi="Arial" w:cs="Arial"/>
          <w:b/>
          <w:noProof/>
        </w:rPr>
        <w:drawing>
          <wp:inline distT="0" distB="0" distL="0" distR="0" wp14:anchorId="620067B5" wp14:editId="44976471">
            <wp:extent cx="754213" cy="574201"/>
            <wp:effectExtent l="0" t="0" r="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67723" cy="58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C6856" w14:textId="721D3016" w:rsidR="004E40E6" w:rsidRPr="00C835B0" w:rsidRDefault="004E40E6" w:rsidP="004E40E6">
      <w:pPr>
        <w:spacing w:before="100" w:beforeAutospacing="1" w:after="100" w:afterAutospacing="1"/>
        <w:jc w:val="center"/>
        <w:rPr>
          <w:rFonts w:ascii="Arial" w:hAnsi="Arial" w:cs="Arial"/>
        </w:rPr>
      </w:pPr>
      <w:r w:rsidRPr="00C835B0">
        <w:rPr>
          <w:rFonts w:ascii="Arial" w:hAnsi="Arial" w:cs="Arial"/>
          <w:b/>
          <w:bCs/>
        </w:rPr>
        <w:t xml:space="preserve">Cardo Systems </w:t>
      </w:r>
      <w:r w:rsidRPr="00C835B0">
        <w:rPr>
          <w:rFonts w:ascii="Tahoma" w:hAnsi="Tahoma" w:cs="Tahoma" w:hint="cs"/>
          <w:b/>
          <w:bCs/>
          <w:cs/>
        </w:rPr>
        <w:t>เปิดตัว</w:t>
      </w:r>
      <w:r w:rsidRPr="00C835B0">
        <w:rPr>
          <w:rFonts w:ascii="Arial" w:hAnsi="Arial" w:cs="Arial"/>
          <w:b/>
          <w:bCs/>
          <w:cs/>
        </w:rPr>
        <w:t xml:space="preserve"> "</w:t>
      </w:r>
      <w:proofErr w:type="spellStart"/>
      <w:r w:rsidRPr="00C835B0">
        <w:rPr>
          <w:rFonts w:ascii="Arial" w:hAnsi="Arial" w:cs="Arial"/>
          <w:b/>
          <w:bCs/>
        </w:rPr>
        <w:t>Packtalk</w:t>
      </w:r>
      <w:proofErr w:type="spellEnd"/>
      <w:r w:rsidRPr="00C835B0">
        <w:rPr>
          <w:rFonts w:ascii="Arial" w:hAnsi="Arial" w:cs="Arial"/>
          <w:b/>
          <w:bCs/>
        </w:rPr>
        <w:t xml:space="preserve"> Edge</w:t>
      </w:r>
      <w:r w:rsidRPr="00C835B0">
        <w:rPr>
          <w:rFonts w:ascii="Arial" w:hAnsi="Arial" w:cs="Arial"/>
          <w:b/>
          <w:bCs/>
          <w:cs/>
        </w:rPr>
        <w:t xml:space="preserve">" </w:t>
      </w:r>
      <w:r w:rsidRPr="00C835B0">
        <w:rPr>
          <w:rFonts w:ascii="Tahoma" w:hAnsi="Tahoma" w:cs="Tahoma" w:hint="cs"/>
          <w:b/>
          <w:bCs/>
          <w:cs/>
        </w:rPr>
        <w:t>บลูทูธรุ่นใหม่</w:t>
      </w:r>
      <w:r w:rsidRPr="00C835B0">
        <w:rPr>
          <w:rFonts w:ascii="Arial" w:hAnsi="Arial" w:cs="Arial"/>
          <w:b/>
          <w:bCs/>
          <w:cs/>
        </w:rPr>
        <w:t xml:space="preserve"> </w:t>
      </w:r>
      <w:r w:rsidRPr="00C835B0">
        <w:rPr>
          <w:rFonts w:ascii="Tahoma" w:hAnsi="Tahoma" w:cs="Tahoma" w:hint="cs"/>
          <w:b/>
          <w:bCs/>
          <w:cs/>
        </w:rPr>
        <w:t>ที่ดีที่สุดที่เคยมีมา</w:t>
      </w:r>
    </w:p>
    <w:p w14:paraId="623B61DD" w14:textId="23F2E2A1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t>หลังจากการวิจัย</w:t>
      </w:r>
      <w:r w:rsidR="00BF1FCE" w:rsidRPr="00C835B0">
        <w:rPr>
          <w:rFonts w:ascii="Tahoma" w:hAnsi="Tahoma" w:cs="Tahoma" w:hint="cs"/>
          <w:cs/>
        </w:rPr>
        <w:t>มาอย่างยาวนาน</w:t>
      </w:r>
      <w:r w:rsidRPr="00C835B0">
        <w:rPr>
          <w:rFonts w:ascii="Arial" w:hAnsi="Arial" w:cs="Arial"/>
        </w:rPr>
        <w:t> 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Cardo </w:t>
      </w:r>
      <w:r w:rsidRPr="00C835B0">
        <w:rPr>
          <w:rFonts w:ascii="Tahoma" w:hAnsi="Tahoma" w:cs="Tahoma" w:hint="cs"/>
          <w:cs/>
        </w:rPr>
        <w:t>มีความภูมิใจ</w:t>
      </w:r>
      <w:r w:rsidR="00BF1FCE"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ที่จะประกาศเปิดตัว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>PACKTALK E</w:t>
      </w:r>
      <w:r w:rsidR="00BF1FCE" w:rsidRPr="00C835B0">
        <w:rPr>
          <w:rFonts w:ascii="Arial" w:hAnsi="Arial" w:cs="Arial"/>
        </w:rPr>
        <w:t>DGE</w:t>
      </w:r>
      <w:r w:rsidRPr="00C835B0">
        <w:rPr>
          <w:rFonts w:ascii="Arial" w:hAnsi="Arial" w:cs="Arial"/>
        </w:rPr>
        <w:t xml:space="preserve"> </w:t>
      </w:r>
      <w:r w:rsidRPr="00C835B0">
        <w:rPr>
          <w:rFonts w:ascii="Tahoma" w:hAnsi="Tahoma" w:cs="Tahoma" w:hint="cs"/>
          <w:cs/>
        </w:rPr>
        <w:t>ซึ่งเป็นระบบสื่อสารสำหรับรถจักรยานยนต์รุ่นใหม่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ที่ดีที่สุดในโลก</w:t>
      </w:r>
    </w:p>
    <w:p w14:paraId="1B264516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t>คุณสมบัติพิเศษ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ได้แก่</w:t>
      </w:r>
      <w:r w:rsidRPr="00C835B0">
        <w:rPr>
          <w:rFonts w:ascii="Arial" w:hAnsi="Arial" w:cs="Arial"/>
          <w:cs/>
        </w:rPr>
        <w:t>:</w:t>
      </w:r>
    </w:p>
    <w:p w14:paraId="263522C1" w14:textId="77777777" w:rsidR="004E40E6" w:rsidRPr="00C835B0" w:rsidRDefault="004E40E6" w:rsidP="004E40E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ดีไซน์ใหม่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ที่เรียบหรู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เพรียวบา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ไม่มีเสาอากาศ</w:t>
      </w:r>
    </w:p>
    <w:p w14:paraId="5F82FDB5" w14:textId="77777777" w:rsidR="004E40E6" w:rsidRPr="00C835B0" w:rsidRDefault="004E40E6" w:rsidP="004E40E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ระบบการสื่อสารแบบ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DMC </w:t>
      </w:r>
      <w:r w:rsidRPr="00C835B0">
        <w:rPr>
          <w:rFonts w:ascii="Arial" w:eastAsia="Times New Roman" w:hAnsi="Arial" w:cs="Arial"/>
          <w:szCs w:val="22"/>
          <w:cs/>
        </w:rPr>
        <w:t xml:space="preserve">( </w:t>
      </w:r>
      <w:r w:rsidRPr="00C835B0">
        <w:rPr>
          <w:rFonts w:ascii="Arial" w:eastAsia="Times New Roman" w:hAnsi="Arial" w:cs="Arial"/>
          <w:szCs w:val="22"/>
        </w:rPr>
        <w:t xml:space="preserve">Dynamic Mesh Communication ) Gen 2 </w:t>
      </w:r>
      <w:r w:rsidRPr="00C835B0">
        <w:rPr>
          <w:rFonts w:ascii="Tahoma" w:eastAsia="Times New Roman" w:hAnsi="Tahoma" w:cs="Tahoma" w:hint="cs"/>
          <w:szCs w:val="22"/>
          <w:cs/>
        </w:rPr>
        <w:t>ที่เร็วและง่ายขึ้น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และสามารถ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intercom </w:t>
      </w:r>
      <w:r w:rsidRPr="00C835B0">
        <w:rPr>
          <w:rFonts w:ascii="Tahoma" w:eastAsia="Times New Roman" w:hAnsi="Tahoma" w:cs="Tahoma" w:hint="cs"/>
          <w:szCs w:val="22"/>
          <w:cs/>
        </w:rPr>
        <w:t>ในรัศมีที่กว้างขึ้น</w:t>
      </w:r>
    </w:p>
    <w:p w14:paraId="3F4C006A" w14:textId="77777777" w:rsidR="004E40E6" w:rsidRPr="00C835B0" w:rsidRDefault="004E40E6" w:rsidP="004E40E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อัพเกรดระบบ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Natural Voice Operation </w:t>
      </w:r>
      <w:r w:rsidRPr="00C835B0">
        <w:rPr>
          <w:rFonts w:ascii="Tahoma" w:eastAsia="Times New Roman" w:hAnsi="Tahoma" w:cs="Tahoma" w:hint="cs"/>
          <w:szCs w:val="22"/>
          <w:cs/>
        </w:rPr>
        <w:t>เพื่อรับรองเสีย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ได้ทุกสำเนียง</w:t>
      </w:r>
    </w:p>
    <w:p w14:paraId="61B8BF6B" w14:textId="77777777" w:rsidR="004E40E6" w:rsidRPr="00C835B0" w:rsidRDefault="004E40E6" w:rsidP="004E40E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ระบบเสีย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JBL </w:t>
      </w:r>
      <w:r w:rsidRPr="00C835B0">
        <w:rPr>
          <w:rFonts w:ascii="Tahoma" w:eastAsia="Times New Roman" w:hAnsi="Tahoma" w:cs="Tahoma" w:hint="cs"/>
          <w:szCs w:val="22"/>
          <w:cs/>
        </w:rPr>
        <w:t>ที่ปรับปรุงใหม่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ที่คมชัดยิ่งขึ้นกว่า</w:t>
      </w:r>
    </w:p>
    <w:p w14:paraId="07944EB5" w14:textId="77777777" w:rsidR="004E40E6" w:rsidRPr="00C835B0" w:rsidRDefault="004E40E6" w:rsidP="004E40E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ยกระดับไมโครโฟน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ตัดเสียงรบกวน</w:t>
      </w:r>
    </w:p>
    <w:p w14:paraId="5F9C1945" w14:textId="77777777" w:rsidR="004E40E6" w:rsidRPr="00C835B0" w:rsidRDefault="004E40E6" w:rsidP="004E40E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การยึดติดแบบแม่เหล็ก</w:t>
      </w:r>
      <w:r w:rsidRPr="00C835B0">
        <w:rPr>
          <w:rFonts w:ascii="Arial" w:eastAsia="Times New Roman" w:hAnsi="Arial" w:cs="Arial"/>
          <w:szCs w:val="22"/>
          <w:cs/>
        </w:rPr>
        <w:t xml:space="preserve"> (</w:t>
      </w:r>
      <w:r w:rsidRPr="00C835B0">
        <w:rPr>
          <w:rFonts w:ascii="Arial" w:eastAsia="Times New Roman" w:hAnsi="Arial" w:cs="Arial"/>
          <w:szCs w:val="22"/>
        </w:rPr>
        <w:t xml:space="preserve">Magnetic Air Mount) </w:t>
      </w:r>
      <w:r w:rsidRPr="00C835B0">
        <w:rPr>
          <w:rFonts w:ascii="Tahoma" w:eastAsia="Times New Roman" w:hAnsi="Tahoma" w:cs="Tahoma" w:hint="cs"/>
          <w:szCs w:val="22"/>
          <w:cs/>
        </w:rPr>
        <w:t>เพื่อให้ตัวเครื่อ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ติดเข้ากับหมวกกันน็อคอย่างง่ายดาย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และมั่นคง</w:t>
      </w:r>
    </w:p>
    <w:p w14:paraId="028249A8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proofErr w:type="spellStart"/>
      <w:r w:rsidRPr="00C835B0">
        <w:rPr>
          <w:rFonts w:ascii="Arial" w:hAnsi="Arial" w:cs="Arial"/>
        </w:rPr>
        <w:t>Packtalk</w:t>
      </w:r>
      <w:proofErr w:type="spellEnd"/>
      <w:r w:rsidRPr="00C835B0">
        <w:rPr>
          <w:rFonts w:ascii="Arial" w:hAnsi="Arial" w:cs="Arial"/>
        </w:rPr>
        <w:t xml:space="preserve"> Edge </w:t>
      </w:r>
      <w:r w:rsidRPr="00C835B0">
        <w:rPr>
          <w:rFonts w:ascii="Tahoma" w:hAnsi="Tahoma" w:cs="Tahoma" w:hint="cs"/>
          <w:cs/>
        </w:rPr>
        <w:t>ได้ยกระดับเทคโนโลยีเชื่อมต่อแบบ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intercom </w:t>
      </w:r>
      <w:r w:rsidRPr="00C835B0">
        <w:rPr>
          <w:rFonts w:ascii="Tahoma" w:hAnsi="Tahoma" w:cs="Tahoma" w:hint="cs"/>
          <w:cs/>
        </w:rPr>
        <w:t>ของ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Cardo </w:t>
      </w:r>
      <w:r w:rsidRPr="00C835B0">
        <w:rPr>
          <w:rFonts w:ascii="Tahoma" w:hAnsi="Tahoma" w:cs="Tahoma" w:hint="cs"/>
          <w:cs/>
        </w:rPr>
        <w:t>ไปอีกขั้น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ด้วยการเชื่อมต่อ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DMC </w:t>
      </w:r>
      <w:r w:rsidRPr="00C835B0">
        <w:rPr>
          <w:rFonts w:ascii="Tahoma" w:hAnsi="Tahoma" w:cs="Tahoma" w:hint="cs"/>
          <w:cs/>
        </w:rPr>
        <w:t>รุ่นที่สองด้วยคุณภาพเสียงที่ดีที่สุด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กระบวนการจัดกลุ่มที่ง่ายและเร็วขึ้นในโหมด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DMC </w:t>
      </w:r>
      <w:r w:rsidRPr="00C835B0">
        <w:rPr>
          <w:rFonts w:ascii="Tahoma" w:hAnsi="Tahoma" w:cs="Tahoma" w:hint="cs"/>
          <w:cs/>
        </w:rPr>
        <w:t>การเชื่อมต่อที่เร็วขึ้นในโหมดบลูทูธ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และยังรองรับบลูทูธแบบ</w:t>
      </w:r>
      <w:r w:rsidRPr="00C835B0">
        <w:rPr>
          <w:rFonts w:ascii="Arial" w:hAnsi="Arial" w:cs="Arial"/>
        </w:rPr>
        <w:t xml:space="preserve"> Live intercom</w:t>
      </w:r>
    </w:p>
    <w:p w14:paraId="5B50607C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proofErr w:type="spellStart"/>
      <w:r w:rsidRPr="00C835B0">
        <w:rPr>
          <w:rFonts w:ascii="Arial" w:hAnsi="Arial" w:cs="Arial"/>
        </w:rPr>
        <w:t>Packtalk</w:t>
      </w:r>
      <w:proofErr w:type="spellEnd"/>
      <w:r w:rsidRPr="00C835B0">
        <w:rPr>
          <w:rFonts w:ascii="Arial" w:hAnsi="Arial" w:cs="Arial"/>
        </w:rPr>
        <w:t xml:space="preserve"> Edge </w:t>
      </w:r>
      <w:r w:rsidRPr="00C835B0">
        <w:rPr>
          <w:rFonts w:ascii="Tahoma" w:hAnsi="Tahoma" w:cs="Tahoma" w:hint="cs"/>
          <w:cs/>
        </w:rPr>
        <w:t>มอบประสบการณ์ใช้งานที่เหนือกว่ารุ่นที่ผ่านมา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โดยเราได้พัฒนาระบบเสียงจากลำโพง</w:t>
      </w:r>
      <w:r w:rsidRPr="00C835B0">
        <w:rPr>
          <w:rFonts w:ascii="Arial" w:hAnsi="Arial" w:cs="Arial"/>
          <w:cs/>
        </w:rPr>
        <w:t xml:space="preserve"> </w:t>
      </w:r>
      <w:proofErr w:type="gramStart"/>
      <w:r w:rsidRPr="00C835B0">
        <w:rPr>
          <w:rFonts w:ascii="Arial" w:hAnsi="Arial" w:cs="Arial"/>
        </w:rPr>
        <w:t xml:space="preserve">JBL  </w:t>
      </w:r>
      <w:r w:rsidRPr="00C835B0">
        <w:rPr>
          <w:rFonts w:ascii="Tahoma" w:hAnsi="Tahoma" w:cs="Tahoma" w:hint="cs"/>
          <w:cs/>
        </w:rPr>
        <w:t>การยึดติดแบบ</w:t>
      </w:r>
      <w:proofErr w:type="gramEnd"/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>Magnetic Air Mount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เข้ากับหมวกกันน็อค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ด้วยที่วางแบบแม่เหล็กแบบใหม่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และมีไมโครโฟนตัดเสียงรบกวนที่ดียิ่งขึ้น</w:t>
      </w:r>
    </w:p>
    <w:p w14:paraId="35926691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t>ในส่วนของฟีเจอร์อื่นๆ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ที่ได้รับการพัฒนาใหม่ขึ้นนั้น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ได้แก่</w:t>
      </w:r>
      <w:r w:rsidRPr="00C835B0">
        <w:rPr>
          <w:rFonts w:ascii="Arial" w:hAnsi="Arial" w:cs="Arial"/>
          <w:cs/>
        </w:rPr>
        <w:t xml:space="preserve"> </w:t>
      </w:r>
    </w:p>
    <w:p w14:paraId="4C759A46" w14:textId="77777777" w:rsidR="004E40E6" w:rsidRPr="00C835B0" w:rsidRDefault="004E40E6" w:rsidP="004E40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แบตเตอรี่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ที่มีอายุการใช้งานต่อเนื่อ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นานถึ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13 </w:t>
      </w:r>
      <w:r w:rsidRPr="00C835B0">
        <w:rPr>
          <w:rFonts w:ascii="Tahoma" w:eastAsia="Times New Roman" w:hAnsi="Tahoma" w:cs="Tahoma" w:hint="cs"/>
          <w:szCs w:val="22"/>
          <w:cs/>
        </w:rPr>
        <w:t>ชั่วโมง</w:t>
      </w:r>
    </w:p>
    <w:p w14:paraId="56AC41DA" w14:textId="77777777" w:rsidR="004E40E6" w:rsidRPr="00C835B0" w:rsidRDefault="004E40E6" w:rsidP="004E40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Arial" w:eastAsia="Times New Roman" w:hAnsi="Arial" w:cs="Arial"/>
          <w:szCs w:val="22"/>
        </w:rPr>
        <w:t>USB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Type-C </w:t>
      </w:r>
      <w:r w:rsidRPr="00C835B0">
        <w:rPr>
          <w:rFonts w:ascii="Tahoma" w:eastAsia="Times New Roman" w:hAnsi="Tahoma" w:cs="Tahoma" w:hint="cs"/>
          <w:szCs w:val="22"/>
          <w:cs/>
        </w:rPr>
        <w:t>และ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>Fast charge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เพียงชาร์จ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Cardo </w:t>
      </w:r>
      <w:r w:rsidRPr="00C835B0">
        <w:rPr>
          <w:rFonts w:ascii="Tahoma" w:eastAsia="Times New Roman" w:hAnsi="Tahoma" w:cs="Tahoma" w:hint="cs"/>
          <w:szCs w:val="22"/>
          <w:cs/>
        </w:rPr>
        <w:t>ของคุณแค่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20 </w:t>
      </w:r>
      <w:r w:rsidRPr="00C835B0">
        <w:rPr>
          <w:rFonts w:ascii="Tahoma" w:eastAsia="Times New Roman" w:hAnsi="Tahoma" w:cs="Tahoma" w:hint="cs"/>
          <w:szCs w:val="22"/>
          <w:cs/>
        </w:rPr>
        <w:t>นาที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ก็สามารถใช้งานได้นานถึ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>2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proofErr w:type="gramStart"/>
      <w:r w:rsidRPr="00C835B0">
        <w:rPr>
          <w:rFonts w:ascii="Tahoma" w:eastAsia="Times New Roman" w:hAnsi="Tahoma" w:cs="Tahoma" w:hint="cs"/>
          <w:szCs w:val="22"/>
          <w:cs/>
        </w:rPr>
        <w:t>ชั่วโมง</w:t>
      </w:r>
      <w:r w:rsidRPr="00C835B0">
        <w:rPr>
          <w:rFonts w:ascii="Arial" w:eastAsia="Times New Roman" w:hAnsi="Arial" w:cs="Arial"/>
          <w:szCs w:val="22"/>
        </w:rPr>
        <w:t> 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และใช้เวลา</w:t>
      </w:r>
      <w:proofErr w:type="gramEnd"/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1.5-2 </w:t>
      </w:r>
      <w:r w:rsidRPr="00C835B0">
        <w:rPr>
          <w:rFonts w:ascii="Tahoma" w:eastAsia="Times New Roman" w:hAnsi="Tahoma" w:cs="Tahoma" w:hint="cs"/>
          <w:szCs w:val="22"/>
          <w:cs/>
        </w:rPr>
        <w:t>ชั่วโม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สำหรับการชาร์จเต็ม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</w:p>
    <w:p w14:paraId="29671A8B" w14:textId="77777777" w:rsidR="004E40E6" w:rsidRPr="00C835B0" w:rsidRDefault="004E40E6" w:rsidP="004E40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การอัปเดต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Firmware </w:t>
      </w:r>
      <w:r w:rsidRPr="00C835B0">
        <w:rPr>
          <w:rFonts w:ascii="Tahoma" w:eastAsia="Times New Roman" w:hAnsi="Tahoma" w:cs="Tahoma" w:hint="cs"/>
          <w:szCs w:val="22"/>
          <w:cs/>
        </w:rPr>
        <w:t>แบบไร้สาย</w:t>
      </w:r>
      <w:r w:rsidRPr="00C835B0">
        <w:rPr>
          <w:rFonts w:ascii="Arial" w:eastAsia="Times New Roman" w:hAnsi="Arial" w:cs="Arial"/>
          <w:szCs w:val="22"/>
          <w:cs/>
        </w:rPr>
        <w:t xml:space="preserve"> (</w:t>
      </w:r>
      <w:r w:rsidRPr="00C835B0">
        <w:rPr>
          <w:rFonts w:ascii="Arial" w:eastAsia="Times New Roman" w:hAnsi="Arial" w:cs="Arial"/>
          <w:szCs w:val="22"/>
        </w:rPr>
        <w:t xml:space="preserve">Over-the-air) </w:t>
      </w:r>
      <w:r w:rsidRPr="00C835B0">
        <w:rPr>
          <w:rFonts w:ascii="Tahoma" w:eastAsia="Times New Roman" w:hAnsi="Tahoma" w:cs="Tahoma" w:hint="cs"/>
          <w:szCs w:val="22"/>
          <w:cs/>
        </w:rPr>
        <w:t>ผ่านแอป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>Cardo Connect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</w:p>
    <w:p w14:paraId="737211DF" w14:textId="77777777" w:rsidR="004E40E6" w:rsidRPr="00C835B0" w:rsidRDefault="004E40E6" w:rsidP="004E40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szCs w:val="22"/>
        </w:rPr>
      </w:pPr>
      <w:r w:rsidRPr="00C835B0">
        <w:rPr>
          <w:rFonts w:ascii="Tahoma" w:eastAsia="Times New Roman" w:hAnsi="Tahoma" w:cs="Tahoma" w:hint="cs"/>
          <w:szCs w:val="22"/>
          <w:cs/>
        </w:rPr>
        <w:t>นอกจากนี้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Tahoma" w:eastAsia="Times New Roman" w:hAnsi="Tahoma" w:cs="Tahoma" w:hint="cs"/>
          <w:szCs w:val="22"/>
          <w:cs/>
        </w:rPr>
        <w:t>ยังมาพร้อมการรับประกันนานถึง</w:t>
      </w:r>
      <w:r w:rsidRPr="00C835B0">
        <w:rPr>
          <w:rFonts w:ascii="Arial" w:eastAsia="Times New Roman" w:hAnsi="Arial" w:cs="Arial"/>
          <w:szCs w:val="22"/>
          <w:cs/>
        </w:rPr>
        <w:t xml:space="preserve"> </w:t>
      </w:r>
      <w:r w:rsidRPr="00C835B0">
        <w:rPr>
          <w:rFonts w:ascii="Arial" w:eastAsia="Times New Roman" w:hAnsi="Arial" w:cs="Arial"/>
          <w:szCs w:val="22"/>
        </w:rPr>
        <w:t xml:space="preserve">3 </w:t>
      </w:r>
      <w:r w:rsidRPr="00C835B0">
        <w:rPr>
          <w:rFonts w:ascii="Tahoma" w:eastAsia="Times New Roman" w:hAnsi="Tahoma" w:cs="Tahoma" w:hint="cs"/>
          <w:szCs w:val="22"/>
          <w:cs/>
        </w:rPr>
        <w:t>ปี</w:t>
      </w:r>
    </w:p>
    <w:p w14:paraId="7A248DDF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t>อลอน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ลัมโบรโซ</w:t>
      </w:r>
      <w:r w:rsidRPr="00C835B0">
        <w:rPr>
          <w:rFonts w:ascii="Arial" w:hAnsi="Arial" w:cs="Arial"/>
          <w:cs/>
        </w:rPr>
        <w:t xml:space="preserve"> (</w:t>
      </w:r>
      <w:r w:rsidRPr="00C835B0">
        <w:rPr>
          <w:rFonts w:ascii="Arial" w:hAnsi="Arial" w:cs="Arial"/>
        </w:rPr>
        <w:t xml:space="preserve">Alon </w:t>
      </w:r>
      <w:proofErr w:type="spellStart"/>
      <w:r w:rsidRPr="00C835B0">
        <w:rPr>
          <w:rFonts w:ascii="Arial" w:hAnsi="Arial" w:cs="Arial"/>
        </w:rPr>
        <w:t>Lumbroso</w:t>
      </w:r>
      <w:proofErr w:type="spellEnd"/>
      <w:r w:rsidRPr="00C835B0">
        <w:rPr>
          <w:rFonts w:ascii="Arial" w:hAnsi="Arial" w:cs="Arial"/>
        </w:rPr>
        <w:t xml:space="preserve">) </w:t>
      </w:r>
      <w:r w:rsidRPr="00C835B0">
        <w:rPr>
          <w:rFonts w:ascii="Tahoma" w:hAnsi="Tahoma" w:cs="Tahoma" w:hint="cs"/>
          <w:cs/>
        </w:rPr>
        <w:t>ประธานบริษัท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>Cardo Systems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ได้กล่าวว่า</w:t>
      </w:r>
      <w:r w:rsidRPr="00C835B0">
        <w:rPr>
          <w:rFonts w:ascii="Arial" w:hAnsi="Arial" w:cs="Arial"/>
          <w:cs/>
        </w:rPr>
        <w:t xml:space="preserve"> "</w:t>
      </w:r>
      <w:proofErr w:type="spellStart"/>
      <w:r w:rsidRPr="00C835B0">
        <w:rPr>
          <w:rFonts w:ascii="Arial" w:hAnsi="Arial" w:cs="Arial"/>
        </w:rPr>
        <w:t>Packtalk</w:t>
      </w:r>
      <w:proofErr w:type="spellEnd"/>
      <w:r w:rsidRPr="00C835B0">
        <w:rPr>
          <w:rFonts w:ascii="Arial" w:hAnsi="Arial" w:cs="Arial"/>
        </w:rPr>
        <w:t xml:space="preserve"> Edge </w:t>
      </w:r>
      <w:r w:rsidRPr="00C835B0">
        <w:rPr>
          <w:rFonts w:ascii="Tahoma" w:hAnsi="Tahoma" w:cs="Tahoma" w:hint="cs"/>
          <w:cs/>
        </w:rPr>
        <w:t>เป็นอุปกรณ์สื่อสารที่ดีที่สุดที่เราเคยพัฒนามา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และครอบคลุมการสื่อสารที่กว้างขวางยิ่งขึ้น</w:t>
      </w:r>
      <w:r w:rsidRPr="00C835B0">
        <w:rPr>
          <w:rFonts w:ascii="Arial" w:hAnsi="Arial" w:cs="Arial"/>
          <w:cs/>
        </w:rPr>
        <w:t xml:space="preserve"> </w:t>
      </w:r>
      <w:proofErr w:type="spellStart"/>
      <w:r w:rsidRPr="00C835B0">
        <w:rPr>
          <w:rFonts w:ascii="Tahoma" w:hAnsi="Tahoma" w:cs="Tahoma" w:hint="cs"/>
          <w:cs/>
        </w:rPr>
        <w:t>และบลูทูธ</w:t>
      </w:r>
      <w:proofErr w:type="spellEnd"/>
      <w:r w:rsidRPr="00C835B0">
        <w:rPr>
          <w:rFonts w:ascii="Tahoma" w:hAnsi="Tahoma" w:cs="Tahoma" w:hint="cs"/>
          <w:cs/>
        </w:rPr>
        <w:t>ตัวใหม่ล่าสุดนี้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ยังถูกผลิต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คิดค้น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ตาม</w:t>
      </w:r>
      <w:proofErr w:type="spellStart"/>
      <w:r w:rsidRPr="00C835B0">
        <w:rPr>
          <w:rFonts w:ascii="Tahoma" w:hAnsi="Tahoma" w:cs="Tahoma" w:hint="cs"/>
          <w:cs/>
        </w:rPr>
        <w:t>หลักปรัญญา</w:t>
      </w:r>
      <w:proofErr w:type="spellEnd"/>
      <w:r w:rsidRPr="00C835B0">
        <w:rPr>
          <w:rFonts w:ascii="Tahoma" w:hAnsi="Tahoma" w:cs="Tahoma" w:hint="cs"/>
          <w:cs/>
        </w:rPr>
        <w:t>ของของ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>cardo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ได้แก่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คุณภาพ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นวัตกรรมที่มีจุดมุ่งหมาย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และการคำนึงถึงผู้ใช้เป็นหลัก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นวัตกรรมอยู่ในดีเอ็นเอของบริษัทเรา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และผลิตภัณฑ์ใหม่ล่าสุดของเราเป็นเครื่องพิสูจน์ถึงสิ่งนั้น</w:t>
      </w:r>
      <w:r w:rsidRPr="00C835B0">
        <w:rPr>
          <w:rFonts w:ascii="Arial" w:hAnsi="Arial" w:cs="Arial"/>
          <w:cs/>
        </w:rPr>
        <w:t>"</w:t>
      </w:r>
      <w:r w:rsidRPr="00C835B0">
        <w:rPr>
          <w:rFonts w:ascii="Arial" w:hAnsi="Arial" w:cs="Arial"/>
        </w:rPr>
        <w:t> </w:t>
      </w:r>
    </w:p>
    <w:p w14:paraId="67639992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t>ซึ่งรุ่น</w:t>
      </w:r>
      <w:r w:rsidRPr="00C835B0">
        <w:rPr>
          <w:rFonts w:ascii="Arial" w:hAnsi="Arial" w:cs="Arial"/>
          <w:cs/>
        </w:rPr>
        <w:t xml:space="preserve"> </w:t>
      </w:r>
      <w:proofErr w:type="spellStart"/>
      <w:r w:rsidRPr="00C835B0">
        <w:rPr>
          <w:rFonts w:ascii="Arial" w:hAnsi="Arial" w:cs="Arial"/>
        </w:rPr>
        <w:t>Packtalk</w:t>
      </w:r>
      <w:proofErr w:type="spellEnd"/>
      <w:r w:rsidRPr="00C835B0">
        <w:rPr>
          <w:rFonts w:ascii="Arial" w:hAnsi="Arial" w:cs="Arial"/>
        </w:rPr>
        <w:t xml:space="preserve"> Bold </w:t>
      </w:r>
      <w:r w:rsidRPr="00C835B0">
        <w:rPr>
          <w:rFonts w:ascii="Tahoma" w:hAnsi="Tahoma" w:cs="Tahoma" w:hint="cs"/>
          <w:cs/>
        </w:rPr>
        <w:t>จะยังคงวางจำหน่ายควบคู่ไปกับ</w:t>
      </w:r>
      <w:r w:rsidRPr="00C835B0">
        <w:rPr>
          <w:rFonts w:ascii="Arial" w:hAnsi="Arial" w:cs="Arial"/>
          <w:cs/>
        </w:rPr>
        <w:t xml:space="preserve"> </w:t>
      </w:r>
      <w:proofErr w:type="spellStart"/>
      <w:r w:rsidRPr="00C835B0">
        <w:rPr>
          <w:rFonts w:ascii="Arial" w:hAnsi="Arial" w:cs="Arial"/>
        </w:rPr>
        <w:t>Packtalk</w:t>
      </w:r>
      <w:proofErr w:type="spellEnd"/>
      <w:r w:rsidRPr="00C835B0">
        <w:rPr>
          <w:rFonts w:ascii="Arial" w:hAnsi="Arial" w:cs="Arial"/>
        </w:rPr>
        <w:t xml:space="preserve"> Edge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ต่อไป</w:t>
      </w:r>
    </w:p>
    <w:p w14:paraId="73077617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t>ดาวน์โหลดข่าวประชาสัมพันธ์ฉบับเต็มได้ที่นี่</w:t>
      </w:r>
    </w:p>
    <w:p w14:paraId="004A3A75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lastRenderedPageBreak/>
        <w:t>คุณสามารถดูข้อมูลเพิ่มเติมได้ที่</w:t>
      </w:r>
      <w:hyperlink r:id="rId6" w:tgtFrame="_blank" w:history="1">
        <w:r w:rsidRPr="00C835B0">
          <w:rPr>
            <w:rStyle w:val="Hyperlink"/>
            <w:rFonts w:ascii="Arial" w:hAnsi="Arial" w:cs="Arial"/>
          </w:rPr>
          <w:t> </w:t>
        </w:r>
      </w:hyperlink>
      <w:hyperlink r:id="rId7" w:tgtFrame="_blank" w:history="1">
        <w:r w:rsidRPr="00C835B0">
          <w:rPr>
            <w:rStyle w:val="Hyperlink"/>
            <w:rFonts w:ascii="Arial" w:hAnsi="Arial" w:cs="Arial"/>
          </w:rPr>
          <w:t>cardosystems.com</w:t>
        </w:r>
      </w:hyperlink>
      <w:r w:rsidRPr="00C835B0">
        <w:rPr>
          <w:rFonts w:ascii="Arial" w:hAnsi="Arial" w:cs="Arial"/>
        </w:rPr>
        <w:t> </w:t>
      </w:r>
      <w:r w:rsidRPr="00C835B0">
        <w:rPr>
          <w:rFonts w:ascii="Tahoma" w:hAnsi="Tahoma" w:cs="Tahoma" w:hint="cs"/>
          <w:cs/>
        </w:rPr>
        <w:t>หรือติดตามเราผ่านช่องทาง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Facebook, Twitter, Instagram </w:t>
      </w:r>
      <w:r w:rsidRPr="00C835B0">
        <w:rPr>
          <w:rFonts w:ascii="Tahoma" w:hAnsi="Tahoma" w:cs="Tahoma" w:hint="cs"/>
          <w:cs/>
        </w:rPr>
        <w:t>และ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>YouTube</w:t>
      </w:r>
    </w:p>
    <w:p w14:paraId="3AB155C6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b/>
          <w:bCs/>
          <w:cs/>
        </w:rPr>
        <w:t>เกี่ยวกับ</w:t>
      </w:r>
      <w:r w:rsidRPr="00C835B0">
        <w:rPr>
          <w:rFonts w:ascii="Arial" w:hAnsi="Arial" w:cs="Arial"/>
          <w:b/>
          <w:bCs/>
          <w:cs/>
        </w:rPr>
        <w:t xml:space="preserve"> </w:t>
      </w:r>
      <w:r w:rsidRPr="00C835B0">
        <w:rPr>
          <w:rFonts w:ascii="Arial" w:hAnsi="Arial" w:cs="Arial"/>
          <w:b/>
          <w:bCs/>
        </w:rPr>
        <w:t>Cardo Systems</w:t>
      </w:r>
    </w:p>
    <w:p w14:paraId="40345A68" w14:textId="77777777" w:rsidR="004E40E6" w:rsidRPr="00C835B0" w:rsidRDefault="004E40E6" w:rsidP="004E40E6">
      <w:pPr>
        <w:spacing w:before="100" w:beforeAutospacing="1" w:after="100" w:afterAutospacing="1"/>
        <w:rPr>
          <w:rFonts w:ascii="Arial" w:hAnsi="Arial" w:cs="Arial"/>
        </w:rPr>
      </w:pPr>
      <w:r w:rsidRPr="00C835B0">
        <w:rPr>
          <w:rFonts w:ascii="Tahoma" w:hAnsi="Tahoma" w:cs="Tahoma" w:hint="cs"/>
          <w:cs/>
        </w:rPr>
        <w:t>คาร์โด</w:t>
      </w:r>
      <w:r w:rsidRPr="00C835B0">
        <w:rPr>
          <w:rFonts w:ascii="Arial" w:hAnsi="Arial" w:cs="Arial"/>
          <w:cs/>
        </w:rPr>
        <w:t xml:space="preserve"> (</w:t>
      </w:r>
      <w:r w:rsidRPr="00C835B0">
        <w:rPr>
          <w:rFonts w:ascii="Arial" w:hAnsi="Arial" w:cs="Arial"/>
        </w:rPr>
        <w:t xml:space="preserve">Cardo) </w:t>
      </w:r>
      <w:r w:rsidRPr="00C835B0">
        <w:rPr>
          <w:rFonts w:ascii="Tahoma" w:hAnsi="Tahoma" w:cs="Tahoma" w:hint="cs"/>
          <w:cs/>
        </w:rPr>
        <w:t>เป็นผู้นำด้านระบบสื่อสาร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และความบันเทิงไร้สายระดับโลก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ซึ่งเราเป็นบริษัทแรกที่มีสินค้า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บลูทูธสำหรับรถมอเตอร์ไซค์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Tahoma" w:hAnsi="Tahoma" w:cs="Tahoma" w:hint="cs"/>
          <w:cs/>
        </w:rPr>
        <w:t>และเป็นบริษัทแรกที่คิดค้นระบบเชื่อมต่อแบบ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DMC </w:t>
      </w:r>
      <w:r w:rsidRPr="00C835B0">
        <w:rPr>
          <w:rFonts w:ascii="Tahoma" w:hAnsi="Tahoma" w:cs="Tahoma" w:hint="cs"/>
          <w:cs/>
        </w:rPr>
        <w:t>ในปี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2558 </w:t>
      </w:r>
      <w:r w:rsidRPr="00C835B0">
        <w:rPr>
          <w:rFonts w:ascii="Tahoma" w:hAnsi="Tahoma" w:cs="Tahoma" w:hint="cs"/>
          <w:cs/>
        </w:rPr>
        <w:t>ปัจจุบัน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Cardo </w:t>
      </w:r>
      <w:r w:rsidRPr="00C835B0">
        <w:rPr>
          <w:rFonts w:ascii="Tahoma" w:hAnsi="Tahoma" w:cs="Tahoma" w:hint="cs"/>
          <w:cs/>
        </w:rPr>
        <w:t>มีสินค้าวงจำหน่ายแล้วกว่า</w:t>
      </w:r>
      <w:r w:rsidRPr="00C835B0">
        <w:rPr>
          <w:rFonts w:ascii="Arial" w:hAnsi="Arial" w:cs="Arial"/>
          <w:cs/>
        </w:rPr>
        <w:t xml:space="preserve"> </w:t>
      </w:r>
      <w:r w:rsidRPr="00C835B0">
        <w:rPr>
          <w:rFonts w:ascii="Arial" w:hAnsi="Arial" w:cs="Arial"/>
        </w:rPr>
        <w:t xml:space="preserve">100 </w:t>
      </w:r>
      <w:r w:rsidRPr="00C835B0">
        <w:rPr>
          <w:rFonts w:ascii="Tahoma" w:hAnsi="Tahoma" w:cs="Tahoma" w:hint="cs"/>
          <w:cs/>
        </w:rPr>
        <w:t>ประเทศทั่วโลก</w:t>
      </w:r>
    </w:p>
    <w:p w14:paraId="75295F9E" w14:textId="77777777" w:rsidR="00DB71C1" w:rsidRPr="00C835B0" w:rsidRDefault="00DB71C1">
      <w:pPr>
        <w:rPr>
          <w:rFonts w:ascii="Arial" w:hAnsi="Arial" w:cs="Arial"/>
        </w:rPr>
      </w:pPr>
    </w:p>
    <w:sectPr w:rsidR="00DB71C1" w:rsidRPr="00C835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F4320"/>
    <w:multiLevelType w:val="hybridMultilevel"/>
    <w:tmpl w:val="E5FA3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984986"/>
    <w:multiLevelType w:val="hybridMultilevel"/>
    <w:tmpl w:val="AE8CB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A63247"/>
    <w:multiLevelType w:val="hybridMultilevel"/>
    <w:tmpl w:val="0ED2F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0NDI0NzYzNTIxsjBS0lEKTi0uzszPAykwqgUAtplONywAAAA="/>
  </w:docVars>
  <w:rsids>
    <w:rsidRoot w:val="00DB71C1"/>
    <w:rsid w:val="00266262"/>
    <w:rsid w:val="002E3C30"/>
    <w:rsid w:val="00371AC0"/>
    <w:rsid w:val="004E40E6"/>
    <w:rsid w:val="007D3879"/>
    <w:rsid w:val="00827ECB"/>
    <w:rsid w:val="00865081"/>
    <w:rsid w:val="00945AD9"/>
    <w:rsid w:val="00BF1FCE"/>
    <w:rsid w:val="00C835B0"/>
    <w:rsid w:val="00D9478C"/>
    <w:rsid w:val="00DB71C1"/>
    <w:rsid w:val="00DC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0B1E2"/>
  <w15:chartTrackingRefBased/>
  <w15:docId w15:val="{15C4C3E8-D6B3-46BA-BB7A-3862E5486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0E6"/>
    <w:pPr>
      <w:spacing w:after="0" w:line="240" w:lineRule="auto"/>
    </w:pPr>
    <w:rPr>
      <w:rFonts w:ascii="Calibri" w:hAnsi="Calibri"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71C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gendspanclass">
    <w:name w:val="legendspanclass"/>
    <w:basedOn w:val="DefaultParagraphFont"/>
    <w:rsid w:val="00DB71C1"/>
  </w:style>
  <w:style w:type="character" w:styleId="Hyperlink">
    <w:name w:val="Hyperlink"/>
    <w:basedOn w:val="DefaultParagraphFont"/>
    <w:uiPriority w:val="99"/>
    <w:semiHidden/>
    <w:unhideWhenUsed/>
    <w:rsid w:val="00DB71C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71AC0"/>
    <w:pPr>
      <w:spacing w:after="160" w:line="259" w:lineRule="auto"/>
      <w:ind w:left="720"/>
      <w:contextualSpacing/>
    </w:pPr>
    <w:rPr>
      <w:rFonts w:asciiTheme="minorHAnsi" w:hAnsiTheme="minorHAnsi" w:cstheme="minorBidi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0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65902">
          <w:marLeft w:val="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4938">
          <w:marLeft w:val="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28782">
              <w:marLeft w:val="0"/>
              <w:marRight w:val="0"/>
              <w:marTop w:val="31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4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212.net/c/link/?t=0&amp;l=th&amp;o=3482647-1&amp;h=3633332437&amp;u=http%3A%2F%2Fcardosystems.com%2F&amp;a=cardosystem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212.net/c/link/?t=0&amp;l=th&amp;o=3482647-1&amp;h=1593621507&amp;u=http%3A%2F%2Fcardosystems.com%2F&amp;a=+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T Leemac1</dc:creator>
  <cp:keywords/>
  <dc:description/>
  <cp:lastModifiedBy>Carli Ann Smith</cp:lastModifiedBy>
  <cp:revision>2</cp:revision>
  <dcterms:created xsi:type="dcterms:W3CDTF">2022-03-29T08:50:00Z</dcterms:created>
  <dcterms:modified xsi:type="dcterms:W3CDTF">2022-03-29T08:50:00Z</dcterms:modified>
</cp:coreProperties>
</file>